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A1F81" w14:textId="6079F9CC" w:rsidR="0006044C" w:rsidRDefault="00574C08" w:rsidP="00574C0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YNSET JEGER OG FISKERFORENING</w:t>
      </w:r>
    </w:p>
    <w:p w14:paraId="4270E512" w14:textId="68EB53EA" w:rsidR="00574C08" w:rsidRDefault="00574C08" w:rsidP="00574C0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TYRINGSDOKUMENT</w:t>
      </w:r>
    </w:p>
    <w:p w14:paraId="3E19379A" w14:textId="36EB6802" w:rsidR="00574C08" w:rsidRDefault="00574C08" w:rsidP="00574C0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STRUKSER UTVALG</w:t>
      </w:r>
    </w:p>
    <w:p w14:paraId="39DD78F8" w14:textId="77777777" w:rsidR="00541ED5" w:rsidRDefault="00541ED5" w:rsidP="00574C08">
      <w:pPr>
        <w:rPr>
          <w:sz w:val="24"/>
          <w:szCs w:val="24"/>
        </w:rPr>
      </w:pPr>
    </w:p>
    <w:p w14:paraId="0001D758" w14:textId="39D4F590" w:rsidR="00574C08" w:rsidRDefault="00574C08" w:rsidP="00574C08">
      <w:pPr>
        <w:rPr>
          <w:sz w:val="24"/>
          <w:szCs w:val="24"/>
        </w:rPr>
      </w:pPr>
      <w:r>
        <w:rPr>
          <w:sz w:val="24"/>
          <w:szCs w:val="24"/>
        </w:rPr>
        <w:t>Utvalgene skal bestå av minimum 3 medlemmer. Lederne har plass i foreningens styre, Utvalgsmedlemmene velges for 2 år av gangen.</w:t>
      </w:r>
    </w:p>
    <w:p w14:paraId="6370E930" w14:textId="7A504796" w:rsidR="00574C08" w:rsidRDefault="00574C08" w:rsidP="00574C0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Rifleutvalg skal:</w:t>
      </w:r>
    </w:p>
    <w:p w14:paraId="302696B1" w14:textId="556A68F4" w:rsidR="00207D98" w:rsidRDefault="007A39A0" w:rsidP="007A39A0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lanlegge og organisere </w:t>
      </w:r>
      <w:proofErr w:type="spellStart"/>
      <w:r>
        <w:rPr>
          <w:sz w:val="24"/>
          <w:szCs w:val="24"/>
        </w:rPr>
        <w:t>skytearrangementer</w:t>
      </w:r>
      <w:proofErr w:type="spellEnd"/>
      <w:r>
        <w:rPr>
          <w:sz w:val="24"/>
          <w:szCs w:val="24"/>
        </w:rPr>
        <w:t xml:space="preserve"> i jakt-/rifleskyting.</w:t>
      </w:r>
    </w:p>
    <w:p w14:paraId="6E494968" w14:textId="60BDF9EF" w:rsidR="007A39A0" w:rsidRDefault="007A39A0" w:rsidP="007A39A0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 samarbeid med styret tidfeste påfølgende års terminfestede stevner.</w:t>
      </w:r>
    </w:p>
    <w:p w14:paraId="732A376A" w14:textId="4125ABCA" w:rsidR="007A39A0" w:rsidRDefault="007A39A0" w:rsidP="007A39A0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rrangere klubbmesterskap i de forskjellige jaktskyting/-riflekonkurranser.</w:t>
      </w:r>
    </w:p>
    <w:p w14:paraId="5D3C4ACF" w14:textId="4E950500" w:rsidR="007A39A0" w:rsidRDefault="007A39A0" w:rsidP="007A39A0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ørge for påmelding til NM og andre stevner som krever forhåndspåmelding.</w:t>
      </w:r>
    </w:p>
    <w:p w14:paraId="5AE579EE" w14:textId="77777777" w:rsidR="00375EBB" w:rsidRDefault="00375EBB" w:rsidP="00375EBB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ørge for at banen til enhver tid er i orden.</w:t>
      </w:r>
    </w:p>
    <w:p w14:paraId="30837601" w14:textId="77777777" w:rsidR="00375EBB" w:rsidRDefault="00375EBB" w:rsidP="00375EBB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ilrettelegge og drive den organiserte treningen, herunder sette opp vaktlister.</w:t>
      </w:r>
    </w:p>
    <w:p w14:paraId="3E52D656" w14:textId="77777777" w:rsidR="00375EBB" w:rsidRDefault="00375EBB" w:rsidP="00375EBB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ørge for nødvendig innkjøp og anskaffelser til den daglige drift, herunder forbruksmateriell som skiver og feltfigurer.</w:t>
      </w:r>
    </w:p>
    <w:p w14:paraId="6451B8B1" w14:textId="77777777" w:rsidR="00375EBB" w:rsidRDefault="00375EBB" w:rsidP="00375EBB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yre økonomien etter budsjettet for utvalget.</w:t>
      </w:r>
    </w:p>
    <w:p w14:paraId="6A69B7FE" w14:textId="74C487CD" w:rsidR="00574C08" w:rsidRDefault="00574C08" w:rsidP="00574C08">
      <w:pPr>
        <w:rPr>
          <w:b/>
          <w:bCs/>
          <w:sz w:val="24"/>
          <w:szCs w:val="24"/>
          <w:u w:val="single"/>
        </w:rPr>
      </w:pPr>
    </w:p>
    <w:p w14:paraId="329ABF55" w14:textId="091448F7" w:rsidR="00574C08" w:rsidRDefault="00574C08" w:rsidP="00574C08">
      <w:pPr>
        <w:rPr>
          <w:b/>
          <w:bCs/>
          <w:sz w:val="24"/>
          <w:szCs w:val="24"/>
          <w:u w:val="single"/>
        </w:rPr>
      </w:pPr>
      <w:proofErr w:type="spellStart"/>
      <w:r>
        <w:rPr>
          <w:b/>
          <w:bCs/>
          <w:sz w:val="24"/>
          <w:szCs w:val="24"/>
          <w:u w:val="single"/>
        </w:rPr>
        <w:t>Lerdueutvalg</w:t>
      </w:r>
      <w:proofErr w:type="spellEnd"/>
      <w:r>
        <w:rPr>
          <w:b/>
          <w:bCs/>
          <w:sz w:val="24"/>
          <w:szCs w:val="24"/>
          <w:u w:val="single"/>
        </w:rPr>
        <w:t xml:space="preserve"> skal</w:t>
      </w:r>
      <w:r w:rsidR="00AF6F9F">
        <w:rPr>
          <w:b/>
          <w:bCs/>
          <w:sz w:val="24"/>
          <w:szCs w:val="24"/>
          <w:u w:val="single"/>
        </w:rPr>
        <w:t>:</w:t>
      </w:r>
    </w:p>
    <w:p w14:paraId="38DD108E" w14:textId="717FF9DE" w:rsidR="007A39A0" w:rsidRDefault="00F12DE4" w:rsidP="007A39A0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rrangere konkurranser i hagleskyting, herunder klubbmesterskap.</w:t>
      </w:r>
    </w:p>
    <w:p w14:paraId="55A1A3F8" w14:textId="6F3C79B9" w:rsidR="00F12DE4" w:rsidRDefault="00F12DE4" w:rsidP="007A39A0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ørge for drift og vedlikehold av </w:t>
      </w:r>
      <w:proofErr w:type="spellStart"/>
      <w:r>
        <w:rPr>
          <w:sz w:val="24"/>
          <w:szCs w:val="24"/>
        </w:rPr>
        <w:t>lerduebanen</w:t>
      </w:r>
      <w:proofErr w:type="spellEnd"/>
      <w:r>
        <w:rPr>
          <w:sz w:val="24"/>
          <w:szCs w:val="24"/>
        </w:rPr>
        <w:t>, herunder oppsetting av vaktlister under den organiserte trening.</w:t>
      </w:r>
    </w:p>
    <w:p w14:paraId="428D792C" w14:textId="50E3E1DF" w:rsidR="00375EBB" w:rsidRDefault="00375EBB" w:rsidP="00375EBB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ørge for nødvendig innkjøp og anskaffelser til den daglige drift, herunder forbruksmateriell.</w:t>
      </w:r>
    </w:p>
    <w:p w14:paraId="486E774F" w14:textId="3D1C9324" w:rsidR="00375EBB" w:rsidRDefault="00375EBB" w:rsidP="00375EBB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yre økonomien etter budsjettet for utvalget.</w:t>
      </w:r>
    </w:p>
    <w:p w14:paraId="7E168F89" w14:textId="77777777" w:rsidR="00375EBB" w:rsidRDefault="00375EBB" w:rsidP="00375EBB">
      <w:pPr>
        <w:pStyle w:val="Listeavsnitt"/>
        <w:rPr>
          <w:sz w:val="24"/>
          <w:szCs w:val="24"/>
        </w:rPr>
      </w:pPr>
    </w:p>
    <w:p w14:paraId="1B23D587" w14:textId="365D1F50" w:rsidR="00AF6F9F" w:rsidRDefault="00375EBB" w:rsidP="00574C0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Jakt-, ungdom- og fiskeutvalg</w:t>
      </w:r>
      <w:r w:rsidR="00AF6F9F">
        <w:rPr>
          <w:b/>
          <w:bCs/>
          <w:sz w:val="24"/>
          <w:szCs w:val="24"/>
          <w:u w:val="single"/>
        </w:rPr>
        <w:t xml:space="preserve"> skal:</w:t>
      </w:r>
    </w:p>
    <w:p w14:paraId="2F1374BF" w14:textId="2B109490" w:rsidR="006D6C0E" w:rsidRDefault="00A548C8" w:rsidP="00A548C8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rive virksomhet rettet mot ungdom for å skape interesse </w:t>
      </w:r>
      <w:r w:rsidR="006D6C0E">
        <w:rPr>
          <w:sz w:val="24"/>
          <w:szCs w:val="24"/>
        </w:rPr>
        <w:t>for jakt, fiske, skyting og friluftsliv.</w:t>
      </w:r>
    </w:p>
    <w:p w14:paraId="6F04A1B3" w14:textId="2BCF51BC" w:rsidR="006D6C0E" w:rsidRDefault="006D6C0E" w:rsidP="00A548C8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rive målrettet opplysningsarbeid mot unge jegere, fiskere og sportsskyttere, for å fremme jakteetikk, sikker våpenbehandling og en generell respekt for våre utmarksområder og utmarksverdier.</w:t>
      </w:r>
    </w:p>
    <w:p w14:paraId="09942C51" w14:textId="36202351" w:rsidR="006D6C0E" w:rsidRDefault="006D6C0E" w:rsidP="00A548C8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rganisere praktisk undervisning for ungdom i samråd med styret og de andre i utvalgene.</w:t>
      </w:r>
    </w:p>
    <w:p w14:paraId="314251DE" w14:textId="77777777" w:rsidR="00375EBB" w:rsidRDefault="00375EBB" w:rsidP="00A548C8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jennomføre aktiviteter som gir ungdom anledning til å prøve jakt</w:t>
      </w:r>
    </w:p>
    <w:p w14:paraId="584B74EF" w14:textId="77777777" w:rsidR="00375EBB" w:rsidRDefault="00375EBB" w:rsidP="00375EBB">
      <w:pPr>
        <w:pStyle w:val="Listeavsnit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rdne med instruksjon og konkurranse i bruk av fiskeredskap.</w:t>
      </w:r>
    </w:p>
    <w:p w14:paraId="5BDB50FA" w14:textId="61D1D302" w:rsidR="00A548C8" w:rsidRPr="00A548C8" w:rsidRDefault="00A548C8" w:rsidP="00375EBB">
      <w:pPr>
        <w:pStyle w:val="Listeavsnitt"/>
        <w:rPr>
          <w:sz w:val="24"/>
          <w:szCs w:val="24"/>
        </w:rPr>
      </w:pPr>
    </w:p>
    <w:sectPr w:rsidR="00A548C8" w:rsidRPr="00A548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7872A7"/>
    <w:multiLevelType w:val="hybridMultilevel"/>
    <w:tmpl w:val="13C48CE0"/>
    <w:lvl w:ilvl="0" w:tplc="77C403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sbQwNTaxMDU3NDBX0lEKTi0uzszPAykwrAUAhoy7ziwAAAA="/>
  </w:docVars>
  <w:rsids>
    <w:rsidRoot w:val="00574C08"/>
    <w:rsid w:val="000A0CC8"/>
    <w:rsid w:val="00164B4E"/>
    <w:rsid w:val="00207D98"/>
    <w:rsid w:val="003724C1"/>
    <w:rsid w:val="00375EBB"/>
    <w:rsid w:val="00541ED5"/>
    <w:rsid w:val="00574C08"/>
    <w:rsid w:val="006D6C0E"/>
    <w:rsid w:val="007A39A0"/>
    <w:rsid w:val="00A548C8"/>
    <w:rsid w:val="00AF6F9F"/>
    <w:rsid w:val="00CF7AD7"/>
    <w:rsid w:val="00EF4139"/>
    <w:rsid w:val="00F12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1AE74"/>
  <w15:chartTrackingRefBased/>
  <w15:docId w15:val="{68AB49E7-AA2E-4A5E-BC70-95FF248BC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AF6F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266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r Brumunddal</dc:creator>
  <cp:keywords/>
  <dc:description/>
  <cp:lastModifiedBy>Nils P. Hagen</cp:lastModifiedBy>
  <cp:revision>5</cp:revision>
  <cp:lastPrinted>2022-01-27T13:25:00Z</cp:lastPrinted>
  <dcterms:created xsi:type="dcterms:W3CDTF">2022-01-27T12:47:00Z</dcterms:created>
  <dcterms:modified xsi:type="dcterms:W3CDTF">2022-02-06T19:37:00Z</dcterms:modified>
</cp:coreProperties>
</file>